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B0C7C-8A5B-414F-B626-4AE8017AE49C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